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9FFF" w14:textId="42D1795D" w:rsidR="00E47B24" w:rsidRPr="00BF5A4F" w:rsidRDefault="00E47B24" w:rsidP="001B635C">
      <w:pPr>
        <w:pStyle w:val="Heading1"/>
        <w:jc w:val="center"/>
        <w:rPr>
          <w:color w:val="1F3864" w:themeColor="accent1" w:themeShade="80"/>
        </w:rPr>
      </w:pPr>
      <w:r w:rsidRPr="00BF5A4F">
        <w:rPr>
          <w:color w:val="1F3864" w:themeColor="accent1" w:themeShade="80"/>
        </w:rPr>
        <w:t xml:space="preserve">CHAPTER </w:t>
      </w:r>
      <w:r w:rsidR="00741C7A">
        <w:rPr>
          <w:color w:val="1F3864" w:themeColor="accent1" w:themeShade="80"/>
        </w:rPr>
        <w:t>5</w:t>
      </w:r>
      <w:r w:rsidRPr="00BF5A4F">
        <w:rPr>
          <w:color w:val="1F3864" w:themeColor="accent1" w:themeShade="80"/>
        </w:rPr>
        <w:t xml:space="preserve">: </w:t>
      </w:r>
      <w:r w:rsidR="00031808">
        <w:rPr>
          <w:color w:val="1F3864" w:themeColor="accent1" w:themeShade="80"/>
        </w:rPr>
        <w:t>Classification Models</w:t>
      </w:r>
    </w:p>
    <w:p w14:paraId="1547B728" w14:textId="77777777" w:rsidR="00E47B24" w:rsidRDefault="00E47B24" w:rsidP="00E47B24"/>
    <w:p w14:paraId="5480898F" w14:textId="5E863F9A" w:rsidR="00437D3C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Overview</w:t>
      </w:r>
    </w:p>
    <w:p w14:paraId="5F42CD56" w14:textId="0EA5DDDE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ntroduction</w:t>
      </w:r>
    </w:p>
    <w:p w14:paraId="0C3D4B05" w14:textId="03CB555E" w:rsidR="00BF5A4F" w:rsidRDefault="00741C7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inary Classification</w:t>
      </w:r>
    </w:p>
    <w:p w14:paraId="7482F0FB" w14:textId="508A7D73" w:rsidR="00E26AC5" w:rsidRDefault="00741C7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Logistic Regression</w:t>
      </w:r>
    </w:p>
    <w:p w14:paraId="6BFB783F" w14:textId="60BE8B34" w:rsidR="00741C7A" w:rsidRDefault="00741C7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inary Cross-Entropy</w:t>
      </w:r>
    </w:p>
    <w:p w14:paraId="08EF35DE" w14:textId="3C7F8120" w:rsidR="00741C7A" w:rsidRDefault="00741C7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inary Classification Architecture</w:t>
      </w:r>
    </w:p>
    <w:p w14:paraId="06BE38D0" w14:textId="398C033C" w:rsidR="00BF5A4F" w:rsidRDefault="00335ABC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741C7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5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.01: </w:t>
      </w:r>
      <w:r w:rsidR="00741C7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uilding a Logistic Regression Model</w:t>
      </w:r>
    </w:p>
    <w:p w14:paraId="16950F13" w14:textId="4AF435C2" w:rsidR="00B21817" w:rsidRDefault="00741C7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Metrics for Classifiers</w:t>
      </w:r>
    </w:p>
    <w:p w14:paraId="3F81651B" w14:textId="56C342DE" w:rsidR="00B21817" w:rsidRDefault="00741C7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ccuracy and Null Accuracy</w:t>
      </w:r>
    </w:p>
    <w:p w14:paraId="1BE9200F" w14:textId="7BC0A71C" w:rsidR="00741C7A" w:rsidRDefault="00741C7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Precision, Recall, and the F1 score</w:t>
      </w:r>
    </w:p>
    <w:p w14:paraId="28D7C8B2" w14:textId="7D2D4029" w:rsidR="00741C7A" w:rsidRDefault="00741C7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Confusion Matrices</w:t>
      </w:r>
    </w:p>
    <w:p w14:paraId="6E001BB7" w14:textId="3E066B58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741C7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5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335ABC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741C7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Classification Evaluation Metrics</w:t>
      </w:r>
    </w:p>
    <w:p w14:paraId="1750F21A" w14:textId="39B9B2AE" w:rsidR="00741C7A" w:rsidRDefault="00741C7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Multi-Class Classification</w:t>
      </w:r>
    </w:p>
    <w:p w14:paraId="2408849F" w14:textId="088DD5AC" w:rsidR="00741C7A" w:rsidRDefault="00741C7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Categorical Cross-Entropy</w:t>
      </w:r>
    </w:p>
    <w:p w14:paraId="444AD02C" w14:textId="105943D2" w:rsidR="00741C7A" w:rsidRDefault="00741C7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Multi-Class Classification Architecture</w:t>
      </w:r>
    </w:p>
    <w:p w14:paraId="2A5A77BF" w14:textId="1FABBC3F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741C7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5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B66041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3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741C7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uilding a Multi-Class Model</w:t>
      </w:r>
    </w:p>
    <w:p w14:paraId="47139F64" w14:textId="29CF728D" w:rsidR="00E00F12" w:rsidRPr="00E00F12" w:rsidRDefault="00E00F12" w:rsidP="00E00F1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Activity </w:t>
      </w:r>
      <w:r w:rsidR="00741C7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5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.01: </w:t>
      </w:r>
      <w:r w:rsidR="00741C7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uilding a Multi-Class with TensorFlow</w:t>
      </w:r>
    </w:p>
    <w:p w14:paraId="7E1F87E9" w14:textId="52FA0E0B" w:rsidR="00BF5A4F" w:rsidRDefault="00BF5A4F" w:rsidP="00E00F1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Activity </w:t>
      </w:r>
      <w:r w:rsidR="00741C7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5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E26EA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741C7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uilding</w:t>
      </w:r>
      <w:r w:rsidR="00E00F1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 a </w:t>
      </w:r>
      <w:r w:rsidR="00E143F0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Handwritten Digit Classification model with TensorFlow</w:t>
      </w:r>
    </w:p>
    <w:p w14:paraId="5DF99B87" w14:textId="57133A16" w:rsidR="00FF7316" w:rsidRPr="00E00F12" w:rsidRDefault="00FF7316" w:rsidP="00E00F1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Multi-Label Classification</w:t>
      </w:r>
    </w:p>
    <w:p w14:paraId="5E1E423F" w14:textId="515F8182" w:rsidR="00BC5B44" w:rsidRPr="00BC5B44" w:rsidRDefault="00BC5B44" w:rsidP="00BC5B4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UMMARY</w:t>
      </w:r>
    </w:p>
    <w:p w14:paraId="66DD7E2C" w14:textId="794FCA0B" w:rsidR="005326F1" w:rsidRDefault="005326F1"/>
    <w:sectPr w:rsidR="00532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49C43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593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zU1MzIwMjcyM7RU0lEKTi0uzszPAykwqwUAnhErwSwAAAA="/>
  </w:docVars>
  <w:rsids>
    <w:rsidRoot w:val="00E47B24"/>
    <w:rsid w:val="00031808"/>
    <w:rsid w:val="0004049A"/>
    <w:rsid w:val="00161F22"/>
    <w:rsid w:val="001B635C"/>
    <w:rsid w:val="00233DCE"/>
    <w:rsid w:val="00335ABC"/>
    <w:rsid w:val="00365DBF"/>
    <w:rsid w:val="00437D3C"/>
    <w:rsid w:val="005326F1"/>
    <w:rsid w:val="005B459B"/>
    <w:rsid w:val="005E0022"/>
    <w:rsid w:val="00741C7A"/>
    <w:rsid w:val="008C6FDD"/>
    <w:rsid w:val="00955869"/>
    <w:rsid w:val="009F509E"/>
    <w:rsid w:val="00B21817"/>
    <w:rsid w:val="00B66041"/>
    <w:rsid w:val="00BC5B44"/>
    <w:rsid w:val="00BF5A4F"/>
    <w:rsid w:val="00CD180A"/>
    <w:rsid w:val="00D343B9"/>
    <w:rsid w:val="00E00F12"/>
    <w:rsid w:val="00E143F0"/>
    <w:rsid w:val="00E26AC5"/>
    <w:rsid w:val="00E26EA2"/>
    <w:rsid w:val="00E47B24"/>
    <w:rsid w:val="00EA4DA5"/>
    <w:rsid w:val="00FF7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FC83"/>
  <w15:chartTrackingRefBased/>
  <w15:docId w15:val="{6814516A-97E5-4C20-A9FC-E5868B9A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B24"/>
  </w:style>
  <w:style w:type="paragraph" w:styleId="Heading1">
    <w:name w:val="heading 1"/>
    <w:basedOn w:val="Normal"/>
    <w:next w:val="Normal"/>
    <w:link w:val="Heading1Char"/>
    <w:uiPriority w:val="9"/>
    <w:qFormat/>
    <w:rsid w:val="00E47B24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B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B24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47B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47B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19</cp:revision>
  <dcterms:created xsi:type="dcterms:W3CDTF">2022-03-27T17:30:00Z</dcterms:created>
  <dcterms:modified xsi:type="dcterms:W3CDTF">2022-08-04T12:24:00Z</dcterms:modified>
</cp:coreProperties>
</file>